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4.svg" ContentType="image/svg+xml"/>
  <Override PartName="/word/media/rId49.svg" ContentType="image/svg+xml"/>
  <Override PartName="/word/media/rId54.svg" ContentType="image/svg+xml"/>
  <Override PartName="/word/media/rId79.svg" ContentType="image/svg+xml"/>
  <Override PartName="/word/media/rId84.svg" ContentType="image/svg+xml"/>
  <Override PartName="/word/media/rId89.svg" ContentType="image/svg+xml"/>
  <Override PartName="/word/media/rId94.svg" ContentType="image/svg+xml"/>
  <Override PartName="/word/media/rId99.svg" ContentType="image/svg+xml"/>
  <Override PartName="/word/media/rId71.svg" ContentType="image/svg+xml"/>
  <Override PartName="/word/media/rId107.svg" ContentType="image/svg+xml"/>
  <Override PartName="/word/media/rId112.svg" ContentType="image/svg+xml"/>
  <Override PartName="/word/media/rId117.svg" ContentType="image/svg+xml"/>
  <Override PartName="/word/media/rId122.svg" ContentType="image/svg+xml"/>
  <Override PartName="/word/media/rId127.svg" ContentType="image/svg+xml"/>
  <Override PartName="/word/media/rId102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8"/>
    <w:bookmarkStart w:id="33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Compact"/>
      </w:pPr>
      <w:r>
        <w:t xml:space="preserve">$$
F(0)=0 \text{ and } F(1)=1 \\
F(n)=F(n-1)+F(n-2)
$$</w:t>
      </w:r>
    </w:p>
    <w:p>
      <w:pPr>
        <w:pStyle w:val="SourceCode"/>
      </w:pPr>
      <w:r>
        <w:br/>
      </w:r>
      <w:r>
        <w:rPr>
          <w:rStyle w:val="NormalTok"/>
        </w:rPr>
        <w:t xml:space="preserve">REC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return 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return REC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0" name="Picture"/>
            <a:graphic>
              <a:graphicData uri="http://schemas.openxmlformats.org/drawingml/2006/picture">
                <pic:pic>
                  <pic:nvPicPr>
                    <pic:cNvPr descr="assets/ce100-week-5-dp-fib-1.drawio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3"/>
    <w:bookmarkStart w:id="34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4"/>
    <w:bookmarkStart w:id="39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minder:</w:t>
      </w:r>
    </w:p>
    <w:p>
      <w:pPr>
        <w:pStyle w:val="BodyText"/>
      </w:pPr>
      <w:r>
        <w:t xml:space="preserve">$$
F(0)=0 \text{ and } F(1)=1 \\
F(n)=F(n-1)+F(n-2)
$$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6" name="Picture"/>
            <a:graphic>
              <a:graphicData uri="http://schemas.openxmlformats.org/drawingml/2006/picture">
                <pic:pic>
                  <pic:nvPicPr>
                    <pic:cNvPr descr="assets/ce100-week-5-dp-fib-2.drawio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39"/>
    <w:bookmarkStart w:id="40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5"/>
        </w:numPr>
        <w:pStyle w:val="Compact"/>
      </w:pPr>
      <w:r>
        <w:t xml:space="preserve">In an optimization problem</w:t>
      </w:r>
    </w:p>
    <w:p>
      <w:pPr>
        <w:numPr>
          <w:ilvl w:val="1"/>
          <w:numId w:val="1026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6"/>
        </w:numPr>
        <w:pStyle w:val="Compact"/>
      </w:pPr>
      <w:r>
        <w:t xml:space="preserve">Each solution has a value</w:t>
      </w:r>
    </w:p>
    <w:p>
      <w:pPr>
        <w:numPr>
          <w:ilvl w:val="1"/>
          <w:numId w:val="1026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7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6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0"/>
    <w:bookmarkStart w:id="41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1"/>
    <w:bookmarkStart w:id="42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29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0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0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29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2"/>
    <w:bookmarkStart w:id="43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1"/>
        </w:numPr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3"/>
    <w:bookmarkStart w:id="48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5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8"/>
    <w:bookmarkStart w:id="53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2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3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0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3"/>
    <w:bookmarkStart w:id="58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5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8"/>
    <w:bookmarkStart w:id="59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38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0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1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2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0"/>
    <w:bookmarkStart w:id="61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3"/>
        </w:numPr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3"/>
        </w:numPr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4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5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5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2"/>
    <w:bookmarkStart w:id="63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6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47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48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48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48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3"/>
    <w:bookmarkStart w:id="64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49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49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4"/>
    <w:bookmarkStart w:id="65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1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0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0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2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5"/>
    <w:bookmarkStart w:id="66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4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4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4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6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6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6"/>
        </w:numPr>
      </w:pPr>
      <w:r>
        <w:t xml:space="preserve">Consider an optimal parenthesization of chain</w:t>
      </w:r>
    </w:p>
    <w:p>
      <w:pPr>
        <w:numPr>
          <w:ilvl w:val="1"/>
          <w:numId w:val="1057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6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6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58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58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59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0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0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1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2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69"/>
    <w:bookmarkStart w:id="70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4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0"/>
    <w:bookmarkStart w:id="75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5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5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2" name="Picture"/>
            <a:graphic>
              <a:graphicData uri="http://schemas.openxmlformats.org/drawingml/2006/picture">
                <pic:pic>
                  <pic:nvPicPr>
                    <pic:cNvPr descr="assets/ce100-week-5-dp-rmc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5"/>
    <w:bookmarkStart w:id="76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6"/>
    <w:bookmarkStart w:id="77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6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67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67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6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6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68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7"/>
    <w:bookmarkStart w:id="78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69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69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8"/>
    <w:bookmarkStart w:id="83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0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0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3"/>
    <w:bookmarkStart w:id="88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1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5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8"/>
    <w:bookmarkStart w:id="93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2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0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3"/>
    <w:bookmarkStart w:id="98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5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8"/>
    <w:bookmarkStart w:id="103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0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3"/>
    <w:bookmarkStart w:id="104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3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4"/>
    <w:bookmarkStart w:id="105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4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5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6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4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77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5"/>
    <w:bookmarkStart w:id="106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w:r>
        <w:t xml:space="preserve">$$
\begin{align*}
  {
    \begin{align*}
    \text{compute } m[i,i+1] \\
  \underbrace{ \{ m[1,2],m[2,3], \dots ,m[n-1,n]\} }_{(n-1) \text{ values}}
  \end{align*}
  }
   &amp; \begin{cases}
 &amp; \ell=2  \\
 &amp; \text{for } i=1 \text{ to } n-1 \text{ do } \\
 &amp; \quad m[i,i+1]=\infty \\
 &amp; \quad \quad \text{for } k=i \text{ to } i \text{ do } \\
&amp;  \quad \quad \quad \vdots
  \end{cases}
\end{align*}
\\
\begin{align*}
  {
    \begin{align*}
    \text{compute } m[i,i+2] \\
  \underbrace{ \{ m[1,3],m[2,4], \dots ,m[n-2,n]\} }_{(n-2) \text{ values}}
  \end{align*}
  }
   &amp; \begin{cases}
 &amp; \ell=3  \\
 &amp; \text{for } i=1 \text{ to } n-2 \text{ do } \\
 &amp; \quad m[i,i+2]=\infty \\
 &amp; \quad \quad \text{for } k=i \text{ to } i+1 \text{ do } \\
 &amp; \quad \quad \quad \vdots
  \end{cases}
\end{align*}
\\
\begin{align*}
  {
    \begin{align*}
    \text{compute } m[i,i+3] \\
  \underbrace{ \{ m[1,4],m[2,5], \dots ,m[n-3,n]\} }_{(n-3) \text{ values}}
  \end{align*}
  }
   &amp; \begin{cases}
 &amp; \ell=4  \\
 &amp; \text{for } i=1 \text{ to } n-3 \text{ do } \\
 &amp; \quad m[i,i+3]=\infty \\
 &amp; \quad \quad \text{for } k=i \text{ to } i+2 \text{ do } \\
 &amp; \quad \quad \quad \vdots
  \end{cases}
\end{align*}
$$</w:t>
      </w:r>
    </w:p>
    <w:p>
      <w:r>
        <w:pict>
          <v:rect style="width:0;height:1.5pt" o:hralign="center" o:hrstd="t" o:hr="t"/>
        </w:pict>
      </w:r>
    </w:p>
    <w:bookmarkEnd w:id="106"/>
    <w:bookmarkStart w:id="111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8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1"/>
    <w:bookmarkStart w:id="116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3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6"/>
    <w:bookmarkStart w:id="121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8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1"/>
    <w:bookmarkStart w:id="126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3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6"/>
    <w:bookmarkStart w:id="131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8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1"/>
    <w:bookmarkStart w:id="132" w:name="references"/>
    <w:p>
      <w:pPr>
        <w:pStyle w:val="Heading2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79" Target="media/rId79.svg" /><Relationship Type="http://schemas.openxmlformats.org/officeDocument/2006/relationships/image" Id="rId84" Target="media/rId84.svg" /><Relationship Type="http://schemas.openxmlformats.org/officeDocument/2006/relationships/image" Id="rId89" Target="media/rId89.svg" /><Relationship Type="http://schemas.openxmlformats.org/officeDocument/2006/relationships/image" Id="rId94" Target="media/rId94.svg" /><Relationship Type="http://schemas.openxmlformats.org/officeDocument/2006/relationships/image" Id="rId99" Target="media/rId99.svg" /><Relationship Type="http://schemas.openxmlformats.org/officeDocument/2006/relationships/image" Id="rId71" Target="media/rId71.svg" /><Relationship Type="http://schemas.openxmlformats.org/officeDocument/2006/relationships/image" Id="rId107" Target="media/rId107.svg" /><Relationship Type="http://schemas.openxmlformats.org/officeDocument/2006/relationships/image" Id="rId112" Target="media/rId112.svg" /><Relationship Type="http://schemas.openxmlformats.org/officeDocument/2006/relationships/image" Id="rId117" Target="media/rId117.svg" /><Relationship Type="http://schemas.openxmlformats.org/officeDocument/2006/relationships/image" Id="rId122" Target="media/rId122.svg" /><Relationship Type="http://schemas.openxmlformats.org/officeDocument/2006/relationships/image" Id="rId127" Target="media/rId127.sv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2T23:57:18Z</dcterms:created>
  <dcterms:modified xsi:type="dcterms:W3CDTF">2022-02-12T23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